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.qmd</w:t>
      </w:r>
    </w:p>
    <w:p>
      <w:pPr>
        <w:pStyle w:val="Author"/>
      </w:pPr>
      <w:r>
        <w:t xml:space="preserve">Jonathan Soco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required package: tidyvers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txhousi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Houses Sold in Houston, T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uart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txhousi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pric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olum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.abb[month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month.abb,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Price of Houses Sold in Texas by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ale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oll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quarto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txhousi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pric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olum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um_sal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num_sales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Price of Houses Sold in 2015 by City in Tex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ale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oll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uarto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.qmd</dc:title>
  <dc:creator>Jonathan Socoy</dc:creator>
  <cp:keywords/>
  <dcterms:created xsi:type="dcterms:W3CDTF">2025-09-04T23:28:43Z</dcterms:created>
  <dcterms:modified xsi:type="dcterms:W3CDTF">2025-09-04T2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